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5B5B4E" w14:textId="77777777" w:rsidR="00DB3BE8" w:rsidRPr="00186009" w:rsidRDefault="008766FA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86009">
        <w:rPr>
          <w:rFonts w:ascii="Times New Roman" w:hAnsi="Times New Roman" w:cs="Times New Roman"/>
          <w:b/>
          <w:sz w:val="24"/>
          <w:szCs w:val="24"/>
        </w:rPr>
        <w:t>Evaluating Website</w:t>
      </w:r>
      <w:r w:rsidR="00E27210" w:rsidRPr="00186009">
        <w:rPr>
          <w:rFonts w:ascii="Times New Roman" w:hAnsi="Times New Roman" w:cs="Times New Roman"/>
          <w:b/>
          <w:sz w:val="24"/>
          <w:szCs w:val="24"/>
        </w:rPr>
        <w:t xml:space="preserve"> using Web Design Guidelines</w:t>
      </w:r>
    </w:p>
    <w:p w14:paraId="36CAB952" w14:textId="77777777" w:rsidR="00186009" w:rsidRPr="00186009" w:rsidRDefault="0018600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86009">
        <w:rPr>
          <w:rFonts w:ascii="Times New Roman" w:hAnsi="Times New Roman" w:cs="Times New Roman"/>
          <w:b/>
          <w:sz w:val="24"/>
          <w:szCs w:val="24"/>
        </w:rPr>
        <w:t xml:space="preserve">Due 11:59pm – </w:t>
      </w:r>
      <w:r w:rsidR="008549A2">
        <w:rPr>
          <w:rFonts w:ascii="Times New Roman" w:hAnsi="Times New Roman" w:cs="Times New Roman"/>
          <w:b/>
          <w:sz w:val="24"/>
          <w:szCs w:val="24"/>
        </w:rPr>
        <w:t>Monday</w:t>
      </w:r>
      <w:r w:rsidRPr="0018600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549A2">
        <w:rPr>
          <w:rFonts w:ascii="Times New Roman" w:hAnsi="Times New Roman" w:cs="Times New Roman"/>
          <w:b/>
          <w:sz w:val="24"/>
          <w:szCs w:val="24"/>
        </w:rPr>
        <w:t>Nov</w:t>
      </w:r>
      <w:r w:rsidRPr="0018600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549A2">
        <w:rPr>
          <w:rFonts w:ascii="Times New Roman" w:hAnsi="Times New Roman" w:cs="Times New Roman"/>
          <w:b/>
          <w:sz w:val="24"/>
          <w:szCs w:val="24"/>
        </w:rPr>
        <w:t>9</w:t>
      </w:r>
      <w:r w:rsidRPr="00186009">
        <w:rPr>
          <w:rFonts w:ascii="Times New Roman" w:hAnsi="Times New Roman" w:cs="Times New Roman"/>
          <w:b/>
          <w:sz w:val="24"/>
          <w:szCs w:val="24"/>
        </w:rPr>
        <w:t>, 2020</w:t>
      </w:r>
    </w:p>
    <w:p w14:paraId="1A344D8B" w14:textId="77777777" w:rsidR="00512F28" w:rsidRPr="00186009" w:rsidRDefault="00512F28" w:rsidP="00E27210">
      <w:pPr>
        <w:rPr>
          <w:rFonts w:ascii="Times New Roman" w:hAnsi="Times New Roman" w:cs="Times New Roman"/>
          <w:sz w:val="24"/>
          <w:szCs w:val="24"/>
        </w:rPr>
      </w:pPr>
      <w:r w:rsidRPr="00186009">
        <w:rPr>
          <w:rFonts w:ascii="Times New Roman" w:hAnsi="Times New Roman" w:cs="Times New Roman"/>
          <w:sz w:val="24"/>
          <w:szCs w:val="24"/>
        </w:rPr>
        <w:t>For</w:t>
      </w:r>
      <w:r w:rsidR="00E27210" w:rsidRPr="00186009">
        <w:rPr>
          <w:rFonts w:ascii="Times New Roman" w:hAnsi="Times New Roman" w:cs="Times New Roman"/>
          <w:sz w:val="24"/>
          <w:szCs w:val="24"/>
        </w:rPr>
        <w:t xml:space="preserve"> this assignment, you are going to evaluate </w:t>
      </w:r>
      <w:r w:rsidR="00E27210" w:rsidRPr="00186009">
        <w:rPr>
          <w:rFonts w:ascii="Times New Roman" w:hAnsi="Times New Roman" w:cs="Times New Roman"/>
          <w:b/>
          <w:sz w:val="24"/>
          <w:szCs w:val="24"/>
        </w:rPr>
        <w:t>two</w:t>
      </w:r>
      <w:r w:rsidR="00E27210" w:rsidRPr="00186009">
        <w:rPr>
          <w:rFonts w:ascii="Times New Roman" w:hAnsi="Times New Roman" w:cs="Times New Roman"/>
          <w:sz w:val="24"/>
          <w:szCs w:val="24"/>
        </w:rPr>
        <w:t xml:space="preserve"> </w:t>
      </w:r>
      <w:r w:rsidR="00C57E3E" w:rsidRPr="00186009">
        <w:rPr>
          <w:rFonts w:ascii="Times New Roman" w:hAnsi="Times New Roman" w:cs="Times New Roman"/>
          <w:sz w:val="24"/>
          <w:szCs w:val="24"/>
        </w:rPr>
        <w:t xml:space="preserve">of your peers’ </w:t>
      </w:r>
      <w:r w:rsidR="00E27210" w:rsidRPr="00186009">
        <w:rPr>
          <w:rFonts w:ascii="Times New Roman" w:hAnsi="Times New Roman" w:cs="Times New Roman"/>
          <w:sz w:val="24"/>
          <w:szCs w:val="24"/>
        </w:rPr>
        <w:t xml:space="preserve">websites using the “Resource for Web Design Guidelines” that we have shared </w:t>
      </w:r>
      <w:r w:rsidR="00C57E3E" w:rsidRPr="00186009">
        <w:rPr>
          <w:rFonts w:ascii="Times New Roman" w:hAnsi="Times New Roman" w:cs="Times New Roman"/>
          <w:sz w:val="24"/>
          <w:szCs w:val="24"/>
        </w:rPr>
        <w:t>in week 3. For each of your peer’s website</w:t>
      </w:r>
      <w:r w:rsidR="00E27210" w:rsidRPr="00186009">
        <w:rPr>
          <w:rFonts w:ascii="Times New Roman" w:hAnsi="Times New Roman" w:cs="Times New Roman"/>
          <w:sz w:val="24"/>
          <w:szCs w:val="24"/>
        </w:rPr>
        <w:t xml:space="preserve">, you need </w:t>
      </w:r>
      <w:r w:rsidRPr="00186009">
        <w:rPr>
          <w:rFonts w:ascii="Times New Roman" w:hAnsi="Times New Roman" w:cs="Times New Roman"/>
          <w:sz w:val="24"/>
          <w:szCs w:val="24"/>
        </w:rPr>
        <w:t xml:space="preserve">to </w:t>
      </w:r>
      <w:r w:rsidR="00C57E3E" w:rsidRPr="00186009">
        <w:rPr>
          <w:rFonts w:ascii="Times New Roman" w:hAnsi="Times New Roman" w:cs="Times New Roman"/>
          <w:sz w:val="24"/>
          <w:szCs w:val="24"/>
        </w:rPr>
        <w:t xml:space="preserve">create a document. </w:t>
      </w:r>
    </w:p>
    <w:p w14:paraId="638F7D4C" w14:textId="77777777" w:rsidR="00512F28" w:rsidRPr="00186009" w:rsidRDefault="00512F28" w:rsidP="00E27210">
      <w:pPr>
        <w:rPr>
          <w:rFonts w:ascii="Times New Roman" w:hAnsi="Times New Roman" w:cs="Times New Roman"/>
          <w:b/>
          <w:sz w:val="24"/>
          <w:szCs w:val="24"/>
        </w:rPr>
      </w:pPr>
      <w:r w:rsidRPr="00186009">
        <w:rPr>
          <w:rFonts w:ascii="Times New Roman" w:hAnsi="Times New Roman" w:cs="Times New Roman"/>
          <w:b/>
          <w:sz w:val="24"/>
          <w:szCs w:val="24"/>
        </w:rPr>
        <w:t>Instructions:</w:t>
      </w:r>
    </w:p>
    <w:p w14:paraId="12C6C878" w14:textId="77777777" w:rsidR="00512F28" w:rsidRPr="00186009" w:rsidRDefault="00512F28" w:rsidP="001537D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86009">
        <w:rPr>
          <w:rFonts w:ascii="Times New Roman" w:hAnsi="Times New Roman" w:cs="Times New Roman"/>
          <w:sz w:val="24"/>
          <w:szCs w:val="24"/>
        </w:rPr>
        <w:t xml:space="preserve">Download </w:t>
      </w:r>
      <w:r w:rsidR="00186009">
        <w:rPr>
          <w:rFonts w:ascii="Times New Roman" w:hAnsi="Times New Roman" w:cs="Times New Roman"/>
          <w:sz w:val="24"/>
          <w:szCs w:val="24"/>
        </w:rPr>
        <w:t xml:space="preserve">this </w:t>
      </w:r>
      <w:r w:rsidRPr="00186009">
        <w:rPr>
          <w:rFonts w:ascii="Times New Roman" w:hAnsi="Times New Roman" w:cs="Times New Roman"/>
          <w:sz w:val="24"/>
          <w:szCs w:val="24"/>
        </w:rPr>
        <w:t>PeerEvalutaion_1_</w:t>
      </w:r>
      <w:r w:rsidR="001537D0" w:rsidRPr="00186009">
        <w:rPr>
          <w:rFonts w:ascii="Times New Roman" w:hAnsi="Times New Roman" w:cs="Times New Roman"/>
          <w:sz w:val="24"/>
          <w:szCs w:val="24"/>
        </w:rPr>
        <w:t>WebDesign_Asssignmnet</w:t>
      </w:r>
      <w:r w:rsidRPr="00186009">
        <w:rPr>
          <w:rFonts w:ascii="Times New Roman" w:hAnsi="Times New Roman" w:cs="Times New Roman"/>
          <w:sz w:val="24"/>
          <w:szCs w:val="24"/>
        </w:rPr>
        <w:t>.docx.</w:t>
      </w:r>
    </w:p>
    <w:p w14:paraId="6F0560BC" w14:textId="77777777" w:rsidR="00512F28" w:rsidRPr="00186009" w:rsidRDefault="001537D0" w:rsidP="00512F2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86009">
        <w:rPr>
          <w:rFonts w:ascii="Times New Roman" w:hAnsi="Times New Roman" w:cs="Times New Roman"/>
          <w:sz w:val="24"/>
          <w:szCs w:val="24"/>
        </w:rPr>
        <w:t>Find your</w:t>
      </w:r>
      <w:r w:rsidR="00512F28" w:rsidRPr="00186009">
        <w:rPr>
          <w:rFonts w:ascii="Times New Roman" w:hAnsi="Times New Roman" w:cs="Times New Roman"/>
          <w:sz w:val="24"/>
          <w:szCs w:val="24"/>
        </w:rPr>
        <w:t xml:space="preserve"> peers</w:t>
      </w:r>
      <w:r w:rsidRPr="00186009">
        <w:rPr>
          <w:rFonts w:ascii="Times New Roman" w:hAnsi="Times New Roman" w:cs="Times New Roman"/>
          <w:sz w:val="24"/>
          <w:szCs w:val="24"/>
        </w:rPr>
        <w:t xml:space="preserve"> (including their email and URL), whose website you need to evaluate</w:t>
      </w:r>
      <w:r w:rsidR="00512F28" w:rsidRPr="00186009">
        <w:rPr>
          <w:rFonts w:ascii="Times New Roman" w:hAnsi="Times New Roman" w:cs="Times New Roman"/>
          <w:sz w:val="24"/>
          <w:szCs w:val="24"/>
        </w:rPr>
        <w:t xml:space="preserve"> </w:t>
      </w:r>
      <w:r w:rsidRPr="00186009">
        <w:rPr>
          <w:rFonts w:ascii="Times New Roman" w:hAnsi="Times New Roman" w:cs="Times New Roman"/>
          <w:sz w:val="24"/>
          <w:szCs w:val="24"/>
        </w:rPr>
        <w:t>on</w:t>
      </w:r>
      <w:r w:rsidR="00512F28" w:rsidRPr="00186009">
        <w:rPr>
          <w:rFonts w:ascii="Times New Roman" w:hAnsi="Times New Roman" w:cs="Times New Roman"/>
          <w:sz w:val="24"/>
          <w:szCs w:val="24"/>
        </w:rPr>
        <w:t xml:space="preserve"> the </w:t>
      </w:r>
      <w:r w:rsidRPr="00186009">
        <w:rPr>
          <w:rFonts w:ascii="Times New Roman" w:hAnsi="Times New Roman" w:cs="Times New Roman"/>
          <w:sz w:val="24"/>
          <w:szCs w:val="24"/>
        </w:rPr>
        <w:t xml:space="preserve">Canvas </w:t>
      </w:r>
      <w:r w:rsidR="00512F28" w:rsidRPr="00186009">
        <w:rPr>
          <w:rFonts w:ascii="Times New Roman" w:hAnsi="Times New Roman" w:cs="Times New Roman"/>
          <w:sz w:val="24"/>
          <w:szCs w:val="24"/>
        </w:rPr>
        <w:t>page called “Your peers</w:t>
      </w:r>
      <w:r w:rsidRPr="00186009">
        <w:rPr>
          <w:rFonts w:ascii="Times New Roman" w:hAnsi="Times New Roman" w:cs="Times New Roman"/>
          <w:sz w:val="24"/>
          <w:szCs w:val="24"/>
        </w:rPr>
        <w:t xml:space="preserve"> for Peer Evaluation 1</w:t>
      </w:r>
      <w:r w:rsidR="00512F28" w:rsidRPr="00186009">
        <w:rPr>
          <w:rFonts w:ascii="Times New Roman" w:hAnsi="Times New Roman" w:cs="Times New Roman"/>
          <w:sz w:val="24"/>
          <w:szCs w:val="24"/>
        </w:rPr>
        <w:t>”</w:t>
      </w:r>
      <w:r w:rsidRPr="00186009">
        <w:rPr>
          <w:rFonts w:ascii="Times New Roman" w:hAnsi="Times New Roman" w:cs="Times New Roman"/>
          <w:sz w:val="24"/>
          <w:szCs w:val="24"/>
        </w:rPr>
        <w:t xml:space="preserve"> (in the project module)</w:t>
      </w:r>
      <w:r w:rsidR="00512F28" w:rsidRPr="00186009">
        <w:rPr>
          <w:rFonts w:ascii="Times New Roman" w:hAnsi="Times New Roman" w:cs="Times New Roman"/>
          <w:sz w:val="24"/>
          <w:szCs w:val="24"/>
        </w:rPr>
        <w:t>. They are from your study group.</w:t>
      </w:r>
    </w:p>
    <w:p w14:paraId="3C5CEE87" w14:textId="77777777" w:rsidR="001537D0" w:rsidRPr="00186009" w:rsidRDefault="001537D0" w:rsidP="00512F2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86009">
        <w:rPr>
          <w:rFonts w:ascii="Times New Roman" w:hAnsi="Times New Roman" w:cs="Times New Roman"/>
          <w:sz w:val="24"/>
          <w:szCs w:val="24"/>
        </w:rPr>
        <w:t xml:space="preserve">Save the document as </w:t>
      </w:r>
      <w:r w:rsidRPr="00186009">
        <w:rPr>
          <w:rFonts w:ascii="Times New Roman" w:hAnsi="Times New Roman" w:cs="Times New Roman"/>
          <w:b/>
          <w:sz w:val="24"/>
          <w:szCs w:val="24"/>
        </w:rPr>
        <w:t>Your</w:t>
      </w:r>
      <w:r w:rsidRPr="00186009">
        <w:rPr>
          <w:rFonts w:ascii="Times New Roman" w:hAnsi="Times New Roman" w:cs="Times New Roman"/>
          <w:b/>
          <w:i/>
          <w:sz w:val="24"/>
          <w:szCs w:val="24"/>
        </w:rPr>
        <w:t xml:space="preserve">Lastname-Peer1Lastname-WebDesignEvaluation.docx </w:t>
      </w:r>
      <w:r w:rsidRPr="00186009">
        <w:rPr>
          <w:rFonts w:ascii="Times New Roman" w:hAnsi="Times New Roman" w:cs="Times New Roman"/>
          <w:i/>
          <w:sz w:val="24"/>
          <w:szCs w:val="24"/>
        </w:rPr>
        <w:t xml:space="preserve">and </w:t>
      </w:r>
      <w:r w:rsidRPr="00186009">
        <w:rPr>
          <w:rFonts w:ascii="Times New Roman" w:hAnsi="Times New Roman" w:cs="Times New Roman"/>
          <w:b/>
          <w:sz w:val="24"/>
          <w:szCs w:val="24"/>
        </w:rPr>
        <w:t>Your</w:t>
      </w:r>
      <w:r w:rsidRPr="00186009">
        <w:rPr>
          <w:rFonts w:ascii="Times New Roman" w:hAnsi="Times New Roman" w:cs="Times New Roman"/>
          <w:b/>
          <w:i/>
          <w:sz w:val="24"/>
          <w:szCs w:val="24"/>
        </w:rPr>
        <w:t>Lastname-Peer2Lastname-WebDesignEvaluation.docx</w:t>
      </w:r>
    </w:p>
    <w:p w14:paraId="54378FFA" w14:textId="77777777" w:rsidR="001537D0" w:rsidRPr="00186009" w:rsidRDefault="001537D0" w:rsidP="00C57E3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86009">
        <w:rPr>
          <w:rFonts w:ascii="Times New Roman" w:hAnsi="Times New Roman" w:cs="Times New Roman"/>
          <w:sz w:val="24"/>
          <w:szCs w:val="24"/>
        </w:rPr>
        <w:t>In each of these</w:t>
      </w:r>
      <w:r w:rsidR="00C57E3E" w:rsidRPr="00186009">
        <w:rPr>
          <w:rFonts w:ascii="Times New Roman" w:hAnsi="Times New Roman" w:cs="Times New Roman"/>
          <w:sz w:val="24"/>
          <w:szCs w:val="24"/>
        </w:rPr>
        <w:t xml:space="preserve"> document</w:t>
      </w:r>
      <w:r w:rsidRPr="00186009">
        <w:rPr>
          <w:rFonts w:ascii="Times New Roman" w:hAnsi="Times New Roman" w:cs="Times New Roman"/>
          <w:sz w:val="24"/>
          <w:szCs w:val="24"/>
        </w:rPr>
        <w:t>, fillout your and</w:t>
      </w:r>
      <w:r w:rsidR="00C57E3E" w:rsidRPr="00186009">
        <w:rPr>
          <w:rFonts w:ascii="Times New Roman" w:hAnsi="Times New Roman" w:cs="Times New Roman"/>
          <w:sz w:val="24"/>
          <w:szCs w:val="24"/>
        </w:rPr>
        <w:t xml:space="preserve"> peer’s information </w:t>
      </w:r>
      <w:r w:rsidR="00186009">
        <w:rPr>
          <w:rFonts w:ascii="Times New Roman" w:hAnsi="Times New Roman" w:cs="Times New Roman"/>
          <w:sz w:val="24"/>
          <w:szCs w:val="24"/>
        </w:rPr>
        <w:t>and</w:t>
      </w:r>
      <w:r w:rsidR="00C57E3E" w:rsidRPr="00186009">
        <w:rPr>
          <w:rFonts w:ascii="Times New Roman" w:hAnsi="Times New Roman" w:cs="Times New Roman"/>
          <w:sz w:val="24"/>
          <w:szCs w:val="24"/>
        </w:rPr>
        <w:t xml:space="preserve"> the </w:t>
      </w:r>
      <w:r w:rsidR="00E27210" w:rsidRPr="00186009">
        <w:rPr>
          <w:rFonts w:ascii="Times New Roman" w:hAnsi="Times New Roman" w:cs="Times New Roman"/>
          <w:sz w:val="24"/>
          <w:szCs w:val="24"/>
        </w:rPr>
        <w:t xml:space="preserve">table. The left most column of the table has the criteria for evaluating </w:t>
      </w:r>
      <w:r w:rsidRPr="00186009">
        <w:rPr>
          <w:rFonts w:ascii="Times New Roman" w:hAnsi="Times New Roman" w:cs="Times New Roman"/>
          <w:sz w:val="24"/>
          <w:szCs w:val="24"/>
        </w:rPr>
        <w:t>a website</w:t>
      </w:r>
      <w:r w:rsidR="00E27210" w:rsidRPr="00186009">
        <w:rPr>
          <w:rFonts w:ascii="Times New Roman" w:hAnsi="Times New Roman" w:cs="Times New Roman"/>
          <w:sz w:val="24"/>
          <w:szCs w:val="24"/>
        </w:rPr>
        <w:t xml:space="preserve">. </w:t>
      </w:r>
      <w:r w:rsidR="00946310" w:rsidRPr="00186009">
        <w:rPr>
          <w:rFonts w:ascii="Times New Roman" w:hAnsi="Times New Roman" w:cs="Times New Roman"/>
          <w:sz w:val="24"/>
          <w:szCs w:val="24"/>
        </w:rPr>
        <w:t>You need to fill out the other three columns as per the column headings.</w:t>
      </w:r>
      <w:r w:rsidR="008766FA" w:rsidRPr="00186009">
        <w:rPr>
          <w:rFonts w:ascii="Times New Roman" w:hAnsi="Times New Roman" w:cs="Times New Roman"/>
          <w:sz w:val="24"/>
          <w:szCs w:val="24"/>
        </w:rPr>
        <w:t xml:space="preserve"> </w:t>
      </w:r>
      <w:r w:rsidRPr="00186009">
        <w:rPr>
          <w:rFonts w:ascii="Times New Roman" w:hAnsi="Times New Roman" w:cs="Times New Roman"/>
          <w:sz w:val="24"/>
          <w:szCs w:val="24"/>
        </w:rPr>
        <w:t xml:space="preserve">Fill out your observation with specific information </w:t>
      </w:r>
      <w:r w:rsidR="00186009">
        <w:rPr>
          <w:rFonts w:ascii="Times New Roman" w:hAnsi="Times New Roman" w:cs="Times New Roman"/>
          <w:sz w:val="24"/>
          <w:szCs w:val="24"/>
        </w:rPr>
        <w:t xml:space="preserve">that you observe </w:t>
      </w:r>
      <w:r w:rsidRPr="00186009">
        <w:rPr>
          <w:rFonts w:ascii="Times New Roman" w:hAnsi="Times New Roman" w:cs="Times New Roman"/>
          <w:sz w:val="24"/>
          <w:szCs w:val="24"/>
        </w:rPr>
        <w:t>and examples. Provide constructive feedback using professional language. The feedback should be meaningful so that it can help your peer to improve their website.</w:t>
      </w:r>
    </w:p>
    <w:p w14:paraId="729B48FA" w14:textId="77777777" w:rsidR="00576FE4" w:rsidRDefault="00C57E3E" w:rsidP="00C57E3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86009">
        <w:rPr>
          <w:rFonts w:ascii="Times New Roman" w:hAnsi="Times New Roman" w:cs="Times New Roman"/>
          <w:sz w:val="24"/>
          <w:szCs w:val="24"/>
        </w:rPr>
        <w:t xml:space="preserve">After you </w:t>
      </w:r>
      <w:r w:rsidR="001537D0" w:rsidRPr="00186009">
        <w:rPr>
          <w:rFonts w:ascii="Times New Roman" w:hAnsi="Times New Roman" w:cs="Times New Roman"/>
          <w:sz w:val="24"/>
          <w:szCs w:val="24"/>
        </w:rPr>
        <w:t>have evaluated both the websites</w:t>
      </w:r>
      <w:r w:rsidRPr="00186009">
        <w:rPr>
          <w:rFonts w:ascii="Times New Roman" w:hAnsi="Times New Roman" w:cs="Times New Roman"/>
          <w:sz w:val="24"/>
          <w:szCs w:val="24"/>
        </w:rPr>
        <w:t xml:space="preserve">, </w:t>
      </w:r>
      <w:r w:rsidR="00576FE4">
        <w:rPr>
          <w:rFonts w:ascii="Times New Roman" w:hAnsi="Times New Roman" w:cs="Times New Roman"/>
          <w:sz w:val="24"/>
          <w:szCs w:val="24"/>
        </w:rPr>
        <w:t>do the following two things:</w:t>
      </w:r>
    </w:p>
    <w:p w14:paraId="4A4B92E2" w14:textId="77777777" w:rsidR="00576FE4" w:rsidRDefault="00576FE4" w:rsidP="00576FE4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</w:t>
      </w:r>
      <w:r w:rsidR="00C57E3E" w:rsidRPr="00186009">
        <w:rPr>
          <w:rFonts w:ascii="Times New Roman" w:hAnsi="Times New Roman" w:cs="Times New Roman"/>
          <w:sz w:val="24"/>
          <w:szCs w:val="24"/>
        </w:rPr>
        <w:t xml:space="preserve">pload </w:t>
      </w:r>
      <w:r w:rsidR="00512F28" w:rsidRPr="00186009">
        <w:rPr>
          <w:rFonts w:ascii="Times New Roman" w:hAnsi="Times New Roman" w:cs="Times New Roman"/>
          <w:sz w:val="24"/>
          <w:szCs w:val="24"/>
        </w:rPr>
        <w:t>both</w:t>
      </w:r>
      <w:r w:rsidR="00C57E3E" w:rsidRPr="00186009">
        <w:rPr>
          <w:rFonts w:ascii="Times New Roman" w:hAnsi="Times New Roman" w:cs="Times New Roman"/>
          <w:sz w:val="24"/>
          <w:szCs w:val="24"/>
        </w:rPr>
        <w:t xml:space="preserve"> </w:t>
      </w:r>
      <w:r w:rsidR="001537D0" w:rsidRPr="00186009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two </w:t>
      </w:r>
      <w:r w:rsidR="001537D0" w:rsidRPr="00186009">
        <w:rPr>
          <w:rFonts w:ascii="Times New Roman" w:hAnsi="Times New Roman" w:cs="Times New Roman"/>
          <w:sz w:val="24"/>
          <w:szCs w:val="24"/>
        </w:rPr>
        <w:t xml:space="preserve">documents </w:t>
      </w:r>
      <w:r w:rsidR="00C57E3E" w:rsidRPr="00186009">
        <w:rPr>
          <w:rFonts w:ascii="Times New Roman" w:hAnsi="Times New Roman" w:cs="Times New Roman"/>
          <w:sz w:val="24"/>
          <w:szCs w:val="24"/>
        </w:rPr>
        <w:t xml:space="preserve">on </w:t>
      </w:r>
      <w:r w:rsidR="00C57E3E" w:rsidRPr="00186009">
        <w:rPr>
          <w:rFonts w:ascii="Times New Roman" w:hAnsi="Times New Roman" w:cs="Times New Roman"/>
          <w:b/>
          <w:sz w:val="24"/>
          <w:szCs w:val="24"/>
        </w:rPr>
        <w:t>Canvas</w:t>
      </w:r>
      <w:r w:rsidR="00C57E3E" w:rsidRPr="00186009">
        <w:rPr>
          <w:rFonts w:ascii="Times New Roman" w:hAnsi="Times New Roman" w:cs="Times New Roman"/>
          <w:sz w:val="24"/>
          <w:szCs w:val="24"/>
        </w:rPr>
        <w:t xml:space="preserve"> at the </w:t>
      </w:r>
      <w:r w:rsidR="00C57E3E" w:rsidRPr="00186009">
        <w:rPr>
          <w:rFonts w:ascii="Times New Roman" w:hAnsi="Times New Roman" w:cs="Times New Roman"/>
          <w:b/>
          <w:sz w:val="24"/>
          <w:szCs w:val="24"/>
        </w:rPr>
        <w:t>PeerEvaluation_1_</w:t>
      </w:r>
      <w:r w:rsidR="001537D0" w:rsidRPr="00186009">
        <w:rPr>
          <w:rFonts w:ascii="Times New Roman" w:hAnsi="Times New Roman" w:cs="Times New Roman"/>
          <w:b/>
          <w:sz w:val="24"/>
          <w:szCs w:val="24"/>
        </w:rPr>
        <w:t xml:space="preserve"> Assignment_</w:t>
      </w:r>
      <w:r w:rsidR="00C57E3E" w:rsidRPr="00186009">
        <w:rPr>
          <w:rFonts w:ascii="Times New Roman" w:hAnsi="Times New Roman" w:cs="Times New Roman"/>
          <w:b/>
          <w:sz w:val="24"/>
          <w:szCs w:val="24"/>
        </w:rPr>
        <w:t>S</w:t>
      </w:r>
      <w:r w:rsidR="001537D0" w:rsidRPr="00186009">
        <w:rPr>
          <w:rFonts w:ascii="Times New Roman" w:hAnsi="Times New Roman" w:cs="Times New Roman"/>
          <w:b/>
          <w:sz w:val="24"/>
          <w:szCs w:val="24"/>
        </w:rPr>
        <w:t>ubmission Link</w:t>
      </w:r>
      <w:r w:rsidR="001537D0" w:rsidRPr="0018600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04ECFE0" w14:textId="77777777" w:rsidR="00512F28" w:rsidRPr="00576FE4" w:rsidRDefault="001537D0" w:rsidP="00576FE4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576FE4">
        <w:rPr>
          <w:rFonts w:ascii="Times New Roman" w:hAnsi="Times New Roman" w:cs="Times New Roman"/>
          <w:b/>
          <w:sz w:val="24"/>
          <w:szCs w:val="24"/>
        </w:rPr>
        <w:t>Email</w:t>
      </w:r>
      <w:r w:rsidR="00512F28" w:rsidRPr="00576FE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576FE4">
        <w:rPr>
          <w:rFonts w:ascii="Times New Roman" w:hAnsi="Times New Roman" w:cs="Times New Roman"/>
          <w:b/>
          <w:sz w:val="24"/>
          <w:szCs w:val="24"/>
        </w:rPr>
        <w:t xml:space="preserve">each of the </w:t>
      </w:r>
      <w:r w:rsidR="00512F28" w:rsidRPr="00576FE4">
        <w:rPr>
          <w:rFonts w:ascii="Times New Roman" w:hAnsi="Times New Roman" w:cs="Times New Roman"/>
          <w:b/>
          <w:sz w:val="24"/>
          <w:szCs w:val="24"/>
        </w:rPr>
        <w:t>document</w:t>
      </w:r>
      <w:r w:rsidRPr="00576FE4">
        <w:rPr>
          <w:rFonts w:ascii="Times New Roman" w:hAnsi="Times New Roman" w:cs="Times New Roman"/>
          <w:b/>
          <w:sz w:val="24"/>
          <w:szCs w:val="24"/>
        </w:rPr>
        <w:t xml:space="preserve"> to the corresponding peers.</w:t>
      </w:r>
      <w:r w:rsidRPr="00576FE4">
        <w:rPr>
          <w:rFonts w:ascii="Times New Roman" w:hAnsi="Times New Roman" w:cs="Times New Roman"/>
          <w:sz w:val="24"/>
          <w:szCs w:val="24"/>
        </w:rPr>
        <w:t xml:space="preserve"> </w:t>
      </w:r>
      <w:r w:rsidR="00512F28" w:rsidRPr="00576FE4">
        <w:rPr>
          <w:rFonts w:ascii="Times New Roman" w:hAnsi="Times New Roman" w:cs="Times New Roman"/>
          <w:sz w:val="24"/>
          <w:szCs w:val="24"/>
        </w:rPr>
        <w:t xml:space="preserve">(Example: If I am evaluating Niner’s website, I will email </w:t>
      </w:r>
      <w:r w:rsidR="00512F28" w:rsidRPr="00576FE4">
        <w:rPr>
          <w:rFonts w:ascii="Times New Roman" w:hAnsi="Times New Roman" w:cs="Times New Roman"/>
          <w:b/>
          <w:sz w:val="24"/>
          <w:szCs w:val="24"/>
        </w:rPr>
        <w:t>Basu-Niner-WebDesignEvaluation</w:t>
      </w:r>
      <w:r w:rsidRPr="00576FE4">
        <w:rPr>
          <w:rFonts w:ascii="Times New Roman" w:hAnsi="Times New Roman" w:cs="Times New Roman"/>
          <w:b/>
          <w:sz w:val="24"/>
          <w:szCs w:val="24"/>
        </w:rPr>
        <w:t>.docx</w:t>
      </w:r>
      <w:r w:rsidR="00512F28" w:rsidRPr="00576FE4"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="00512F28" w:rsidRPr="00576FE4">
        <w:rPr>
          <w:rFonts w:ascii="Times New Roman" w:hAnsi="Times New Roman" w:cs="Times New Roman"/>
          <w:i/>
          <w:sz w:val="24"/>
          <w:szCs w:val="24"/>
        </w:rPr>
        <w:t xml:space="preserve">to </w:t>
      </w:r>
      <w:r w:rsidRPr="00576FE4">
        <w:rPr>
          <w:rFonts w:ascii="Times New Roman" w:hAnsi="Times New Roman" w:cs="Times New Roman"/>
          <w:i/>
          <w:sz w:val="24"/>
          <w:szCs w:val="24"/>
        </w:rPr>
        <w:t xml:space="preserve">only </w:t>
      </w:r>
      <w:r w:rsidR="00512F28" w:rsidRPr="00576FE4">
        <w:rPr>
          <w:rFonts w:ascii="Times New Roman" w:hAnsi="Times New Roman" w:cs="Times New Roman"/>
          <w:i/>
          <w:sz w:val="24"/>
          <w:szCs w:val="24"/>
        </w:rPr>
        <w:t>Niner and not the other peer.</w:t>
      </w:r>
      <w:r w:rsidR="00512F28" w:rsidRPr="00576FE4">
        <w:rPr>
          <w:rFonts w:ascii="Times New Roman" w:hAnsi="Times New Roman" w:cs="Times New Roman"/>
          <w:sz w:val="24"/>
          <w:szCs w:val="24"/>
        </w:rPr>
        <w:t>)</w:t>
      </w:r>
      <w:r w:rsidRPr="00576FE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A89B42A" w14:textId="77777777" w:rsidR="00512F28" w:rsidRPr="00186009" w:rsidRDefault="00512F28" w:rsidP="00E27210">
      <w:pPr>
        <w:rPr>
          <w:rFonts w:ascii="Times New Roman" w:hAnsi="Times New Roman" w:cs="Times New Roman"/>
          <w:sz w:val="24"/>
          <w:szCs w:val="24"/>
        </w:rPr>
      </w:pPr>
    </w:p>
    <w:p w14:paraId="0FD1AFC3" w14:textId="77777777" w:rsidR="00512F28" w:rsidRPr="00186009" w:rsidRDefault="00512F28" w:rsidP="00E27210">
      <w:pPr>
        <w:rPr>
          <w:rFonts w:ascii="Times New Roman" w:hAnsi="Times New Roman" w:cs="Times New Roman"/>
          <w:sz w:val="24"/>
          <w:szCs w:val="24"/>
        </w:rPr>
      </w:pPr>
    </w:p>
    <w:p w14:paraId="7A509318" w14:textId="77777777" w:rsidR="00512F28" w:rsidRPr="00186009" w:rsidRDefault="00512F28" w:rsidP="00E27210">
      <w:pPr>
        <w:rPr>
          <w:rFonts w:ascii="Times New Roman" w:hAnsi="Times New Roman" w:cs="Times New Roman"/>
          <w:sz w:val="24"/>
          <w:szCs w:val="24"/>
        </w:rPr>
      </w:pPr>
    </w:p>
    <w:p w14:paraId="0027F5F6" w14:textId="77777777" w:rsidR="00512F28" w:rsidRPr="00186009" w:rsidRDefault="00512F28" w:rsidP="00E27210">
      <w:pPr>
        <w:rPr>
          <w:rFonts w:ascii="Times New Roman" w:hAnsi="Times New Roman" w:cs="Times New Roman"/>
          <w:sz w:val="24"/>
          <w:szCs w:val="24"/>
        </w:rPr>
      </w:pPr>
    </w:p>
    <w:p w14:paraId="181383C2" w14:textId="77777777" w:rsidR="00512F28" w:rsidRPr="00186009" w:rsidRDefault="00512F28" w:rsidP="00E27210">
      <w:pPr>
        <w:rPr>
          <w:rFonts w:ascii="Times New Roman" w:hAnsi="Times New Roman" w:cs="Times New Roman"/>
          <w:sz w:val="24"/>
          <w:szCs w:val="24"/>
        </w:rPr>
      </w:pPr>
    </w:p>
    <w:p w14:paraId="3FB27575" w14:textId="77777777" w:rsidR="00512F28" w:rsidRPr="00186009" w:rsidRDefault="00512F28" w:rsidP="00E27210">
      <w:pPr>
        <w:rPr>
          <w:rFonts w:ascii="Times New Roman" w:hAnsi="Times New Roman" w:cs="Times New Roman"/>
          <w:sz w:val="24"/>
          <w:szCs w:val="24"/>
        </w:rPr>
      </w:pPr>
    </w:p>
    <w:p w14:paraId="3C50D264" w14:textId="77777777" w:rsidR="00512F28" w:rsidRPr="00186009" w:rsidRDefault="00512F28" w:rsidP="00E27210">
      <w:pPr>
        <w:rPr>
          <w:rFonts w:ascii="Times New Roman" w:hAnsi="Times New Roman" w:cs="Times New Roman"/>
          <w:sz w:val="24"/>
          <w:szCs w:val="24"/>
        </w:rPr>
      </w:pPr>
    </w:p>
    <w:p w14:paraId="03A41DEC" w14:textId="77777777" w:rsidR="00512F28" w:rsidRPr="00186009" w:rsidRDefault="00512F28" w:rsidP="00E27210">
      <w:pPr>
        <w:rPr>
          <w:rFonts w:ascii="Times New Roman" w:hAnsi="Times New Roman" w:cs="Times New Roman"/>
          <w:sz w:val="24"/>
          <w:szCs w:val="24"/>
        </w:rPr>
      </w:pPr>
    </w:p>
    <w:p w14:paraId="4A1CA72C" w14:textId="77777777" w:rsidR="00512F28" w:rsidRPr="00186009" w:rsidRDefault="00512F28" w:rsidP="00E27210">
      <w:pPr>
        <w:rPr>
          <w:rFonts w:ascii="Times New Roman" w:hAnsi="Times New Roman" w:cs="Times New Roman"/>
          <w:sz w:val="24"/>
          <w:szCs w:val="24"/>
        </w:rPr>
      </w:pPr>
    </w:p>
    <w:p w14:paraId="484624EA" w14:textId="77777777" w:rsidR="001537D0" w:rsidRPr="00186009" w:rsidRDefault="001537D0" w:rsidP="00E27210">
      <w:pPr>
        <w:rPr>
          <w:rFonts w:ascii="Times New Roman" w:hAnsi="Times New Roman" w:cs="Times New Roman"/>
          <w:sz w:val="24"/>
          <w:szCs w:val="24"/>
        </w:rPr>
      </w:pPr>
    </w:p>
    <w:p w14:paraId="46030E5B" w14:textId="77777777" w:rsidR="00576FE4" w:rsidRDefault="00576FE4" w:rsidP="00E27210">
      <w:pPr>
        <w:rPr>
          <w:rFonts w:ascii="Times New Roman" w:hAnsi="Times New Roman" w:cs="Times New Roman"/>
          <w:sz w:val="24"/>
          <w:szCs w:val="24"/>
        </w:rPr>
      </w:pPr>
    </w:p>
    <w:p w14:paraId="7E4AA1BB" w14:textId="26071753" w:rsidR="001537D0" w:rsidRPr="00186009" w:rsidRDefault="001537D0" w:rsidP="00E27210">
      <w:pPr>
        <w:rPr>
          <w:rFonts w:ascii="Times New Roman" w:hAnsi="Times New Roman" w:cs="Times New Roman"/>
          <w:b/>
          <w:sz w:val="24"/>
          <w:szCs w:val="24"/>
        </w:rPr>
      </w:pPr>
      <w:r w:rsidRPr="00186009">
        <w:rPr>
          <w:rFonts w:ascii="Times New Roman" w:hAnsi="Times New Roman" w:cs="Times New Roman"/>
          <w:b/>
          <w:sz w:val="24"/>
          <w:szCs w:val="24"/>
        </w:rPr>
        <w:lastRenderedPageBreak/>
        <w:t>Your name:</w:t>
      </w:r>
      <w:r w:rsidR="00F3095C">
        <w:rPr>
          <w:rFonts w:ascii="Times New Roman" w:hAnsi="Times New Roman" w:cs="Times New Roman"/>
          <w:b/>
          <w:sz w:val="24"/>
          <w:szCs w:val="24"/>
        </w:rPr>
        <w:t xml:space="preserve"> Landon</w:t>
      </w:r>
      <w:r w:rsidR="004F0E5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3095C">
        <w:rPr>
          <w:rFonts w:ascii="Times New Roman" w:hAnsi="Times New Roman" w:cs="Times New Roman"/>
          <w:b/>
          <w:sz w:val="24"/>
          <w:szCs w:val="24"/>
        </w:rPr>
        <w:t>Leigh</w:t>
      </w:r>
    </w:p>
    <w:p w14:paraId="102B79A0" w14:textId="61E92A51" w:rsidR="001537D0" w:rsidRPr="00186009" w:rsidRDefault="001537D0" w:rsidP="00E27210">
      <w:pPr>
        <w:rPr>
          <w:rFonts w:ascii="Times New Roman" w:hAnsi="Times New Roman" w:cs="Times New Roman"/>
          <w:b/>
          <w:sz w:val="24"/>
          <w:szCs w:val="24"/>
        </w:rPr>
      </w:pPr>
      <w:r w:rsidRPr="00186009">
        <w:rPr>
          <w:rFonts w:ascii="Times New Roman" w:hAnsi="Times New Roman" w:cs="Times New Roman"/>
          <w:b/>
          <w:sz w:val="24"/>
          <w:szCs w:val="24"/>
        </w:rPr>
        <w:t>Your email id:</w:t>
      </w:r>
      <w:r w:rsidR="00F3095C">
        <w:rPr>
          <w:rFonts w:ascii="Times New Roman" w:hAnsi="Times New Roman" w:cs="Times New Roman"/>
          <w:b/>
          <w:sz w:val="24"/>
          <w:szCs w:val="24"/>
        </w:rPr>
        <w:t xml:space="preserve"> lleigh@uncc.edu</w:t>
      </w:r>
    </w:p>
    <w:p w14:paraId="6EE597CF" w14:textId="68C98BBA" w:rsidR="00C57E3E" w:rsidRPr="00186009" w:rsidRDefault="00C57E3E" w:rsidP="00E27210">
      <w:pPr>
        <w:rPr>
          <w:rFonts w:ascii="Times New Roman" w:hAnsi="Times New Roman" w:cs="Times New Roman"/>
          <w:b/>
          <w:sz w:val="24"/>
          <w:szCs w:val="24"/>
        </w:rPr>
      </w:pPr>
      <w:r w:rsidRPr="00186009">
        <w:rPr>
          <w:rFonts w:ascii="Times New Roman" w:hAnsi="Times New Roman" w:cs="Times New Roman"/>
          <w:b/>
          <w:sz w:val="24"/>
          <w:szCs w:val="24"/>
        </w:rPr>
        <w:t>Email id of your peer:</w:t>
      </w:r>
      <w:r w:rsidR="00F3095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3095C" w:rsidRPr="00F3095C">
        <w:rPr>
          <w:rFonts w:ascii="Times New Roman" w:hAnsi="Times New Roman" w:cs="Times New Roman"/>
          <w:b/>
          <w:sz w:val="24"/>
          <w:szCs w:val="24"/>
        </w:rPr>
        <w:t>ahuynh8@uncc.edu</w:t>
      </w:r>
    </w:p>
    <w:p w14:paraId="78FDD23D" w14:textId="77AE6DDF" w:rsidR="00DB3BE8" w:rsidRPr="00186009" w:rsidRDefault="00C57E3E">
      <w:pPr>
        <w:rPr>
          <w:rFonts w:ascii="Times New Roman" w:hAnsi="Times New Roman" w:cs="Times New Roman"/>
          <w:b/>
          <w:sz w:val="24"/>
          <w:szCs w:val="24"/>
        </w:rPr>
      </w:pPr>
      <w:r w:rsidRPr="00186009">
        <w:rPr>
          <w:rFonts w:ascii="Times New Roman" w:hAnsi="Times New Roman" w:cs="Times New Roman"/>
          <w:b/>
          <w:sz w:val="24"/>
          <w:szCs w:val="24"/>
        </w:rPr>
        <w:t>Peer’s website URL:</w:t>
      </w:r>
      <w:r w:rsidR="00F3095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3095C" w:rsidRPr="00F3095C">
        <w:rPr>
          <w:rFonts w:ascii="Times New Roman" w:hAnsi="Times New Roman" w:cs="Times New Roman"/>
          <w:b/>
          <w:sz w:val="24"/>
          <w:szCs w:val="24"/>
        </w:rPr>
        <w:t>https://webpages.uncc.edu/ahuynh8/Exercise/WebDevProject/index.html</w:t>
      </w:r>
    </w:p>
    <w:tbl>
      <w:tblPr>
        <w:tblStyle w:val="a"/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008"/>
        <w:gridCol w:w="2715"/>
        <w:gridCol w:w="2076"/>
        <w:gridCol w:w="2551"/>
      </w:tblGrid>
      <w:tr w:rsidR="00DB3BE8" w:rsidRPr="00186009" w14:paraId="1B40F1FC" w14:textId="77777777">
        <w:tc>
          <w:tcPr>
            <w:tcW w:w="2008" w:type="dxa"/>
          </w:tcPr>
          <w:p w14:paraId="3C7759AF" w14:textId="77777777" w:rsidR="00DB3BE8" w:rsidRPr="00186009" w:rsidRDefault="008766F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86009">
              <w:rPr>
                <w:rFonts w:ascii="Times New Roman" w:hAnsi="Times New Roman" w:cs="Times New Roman"/>
                <w:b/>
                <w:sz w:val="24"/>
                <w:szCs w:val="24"/>
              </w:rPr>
              <w:t>Criteria</w:t>
            </w:r>
          </w:p>
        </w:tc>
        <w:tc>
          <w:tcPr>
            <w:tcW w:w="2715" w:type="dxa"/>
          </w:tcPr>
          <w:p w14:paraId="49B85B3A" w14:textId="77777777" w:rsidR="00DB3BE8" w:rsidRPr="00186009" w:rsidRDefault="00E27210" w:rsidP="00E272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6009">
              <w:rPr>
                <w:rFonts w:ascii="Times New Roman" w:hAnsi="Times New Roman" w:cs="Times New Roman"/>
                <w:sz w:val="24"/>
                <w:szCs w:val="24"/>
              </w:rPr>
              <w:t>Explain your</w:t>
            </w:r>
            <w:r w:rsidR="008766FA" w:rsidRPr="00186009">
              <w:rPr>
                <w:rFonts w:ascii="Times New Roman" w:hAnsi="Times New Roman" w:cs="Times New Roman"/>
                <w:sz w:val="24"/>
                <w:szCs w:val="24"/>
              </w:rPr>
              <w:t xml:space="preserve"> observation</w:t>
            </w:r>
            <w:r w:rsidRPr="00186009">
              <w:rPr>
                <w:rFonts w:ascii="Times New Roman" w:hAnsi="Times New Roman" w:cs="Times New Roman"/>
                <w:sz w:val="24"/>
                <w:szCs w:val="24"/>
              </w:rPr>
              <w:t>/s</w:t>
            </w:r>
            <w:r w:rsidR="008766FA" w:rsidRPr="0018600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86009">
              <w:rPr>
                <w:rFonts w:ascii="Times New Roman" w:hAnsi="Times New Roman" w:cs="Times New Roman"/>
                <w:sz w:val="24"/>
                <w:szCs w:val="24"/>
              </w:rPr>
              <w:t>on how the given website meets</w:t>
            </w:r>
            <w:r w:rsidR="008766FA" w:rsidRPr="00186009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Pr="00186009">
              <w:rPr>
                <w:rFonts w:ascii="Times New Roman" w:hAnsi="Times New Roman" w:cs="Times New Roman"/>
                <w:sz w:val="24"/>
                <w:szCs w:val="24"/>
              </w:rPr>
              <w:t>does not meets</w:t>
            </w:r>
            <w:r w:rsidR="008766FA" w:rsidRPr="0018600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86009">
              <w:rPr>
                <w:rFonts w:ascii="Times New Roman" w:hAnsi="Times New Roman" w:cs="Times New Roman"/>
                <w:sz w:val="24"/>
                <w:szCs w:val="24"/>
              </w:rPr>
              <w:t>the criterion</w:t>
            </w:r>
            <w:r w:rsidR="008766FA" w:rsidRPr="00186009">
              <w:rPr>
                <w:rFonts w:ascii="Times New Roman" w:hAnsi="Times New Roman" w:cs="Times New Roman"/>
                <w:sz w:val="24"/>
                <w:szCs w:val="24"/>
              </w:rPr>
              <w:t xml:space="preserve">? </w:t>
            </w:r>
          </w:p>
        </w:tc>
        <w:tc>
          <w:tcPr>
            <w:tcW w:w="2076" w:type="dxa"/>
          </w:tcPr>
          <w:p w14:paraId="409092F1" w14:textId="77777777" w:rsidR="00DB3BE8" w:rsidRPr="00186009" w:rsidRDefault="008766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6009">
              <w:rPr>
                <w:rFonts w:ascii="Times New Roman" w:hAnsi="Times New Roman" w:cs="Times New Roman"/>
                <w:sz w:val="24"/>
                <w:szCs w:val="24"/>
              </w:rPr>
              <w:t>Rate with a scale of 1 through 5 (1- needs major improvement, 2- needs some improvement, 3- fine/can be improved, 4- good/ can be polished, 5- very good)</w:t>
            </w:r>
          </w:p>
        </w:tc>
        <w:tc>
          <w:tcPr>
            <w:tcW w:w="2551" w:type="dxa"/>
          </w:tcPr>
          <w:p w14:paraId="0561FD59" w14:textId="77777777" w:rsidR="00DB3BE8" w:rsidRPr="00186009" w:rsidRDefault="00E27210" w:rsidP="00E272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6009">
              <w:rPr>
                <w:rFonts w:ascii="Times New Roman" w:hAnsi="Times New Roman" w:cs="Times New Roman"/>
                <w:sz w:val="24"/>
                <w:szCs w:val="24"/>
              </w:rPr>
              <w:t>Specific s</w:t>
            </w:r>
            <w:r w:rsidR="008766FA" w:rsidRPr="00186009">
              <w:rPr>
                <w:rFonts w:ascii="Times New Roman" w:hAnsi="Times New Roman" w:cs="Times New Roman"/>
                <w:sz w:val="24"/>
                <w:szCs w:val="24"/>
              </w:rPr>
              <w:t>uggestion</w:t>
            </w:r>
            <w:r w:rsidRPr="00186009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8766FA" w:rsidRPr="00186009">
              <w:rPr>
                <w:rFonts w:ascii="Times New Roman" w:hAnsi="Times New Roman" w:cs="Times New Roman"/>
                <w:sz w:val="24"/>
                <w:szCs w:val="24"/>
              </w:rPr>
              <w:t>s for improvements</w:t>
            </w:r>
            <w:r w:rsidRPr="00186009">
              <w:rPr>
                <w:rFonts w:ascii="Times New Roman" w:hAnsi="Times New Roman" w:cs="Times New Roman"/>
                <w:sz w:val="24"/>
                <w:szCs w:val="24"/>
              </w:rPr>
              <w:t xml:space="preserve"> or meeting the criterion</w:t>
            </w:r>
          </w:p>
        </w:tc>
      </w:tr>
      <w:tr w:rsidR="00DB3BE8" w:rsidRPr="00186009" w14:paraId="4619E2AC" w14:textId="77777777">
        <w:tc>
          <w:tcPr>
            <w:tcW w:w="2008" w:type="dxa"/>
          </w:tcPr>
          <w:p w14:paraId="2590224C" w14:textId="77777777" w:rsidR="00DB3BE8" w:rsidRPr="00186009" w:rsidRDefault="008766FA" w:rsidP="003649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6009">
              <w:rPr>
                <w:rFonts w:ascii="Times New Roman" w:hAnsi="Times New Roman" w:cs="Times New Roman"/>
                <w:sz w:val="24"/>
                <w:szCs w:val="24"/>
              </w:rPr>
              <w:t>Effective home page including</w:t>
            </w:r>
            <w:r w:rsidR="0036497A" w:rsidRPr="00186009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18600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36497A" w:rsidRPr="00186009">
              <w:rPr>
                <w:rFonts w:ascii="Times New Roman" w:hAnsi="Times New Roman" w:cs="Times New Roman"/>
                <w:sz w:val="24"/>
                <w:szCs w:val="24"/>
              </w:rPr>
              <w:t>clear purpose</w:t>
            </w:r>
            <w:r w:rsidRPr="00186009">
              <w:rPr>
                <w:rFonts w:ascii="Times New Roman" w:hAnsi="Times New Roman" w:cs="Times New Roman"/>
                <w:sz w:val="24"/>
                <w:szCs w:val="24"/>
              </w:rPr>
              <w:t xml:space="preserve"> and name of the website</w:t>
            </w:r>
          </w:p>
        </w:tc>
        <w:tc>
          <w:tcPr>
            <w:tcW w:w="2715" w:type="dxa"/>
          </w:tcPr>
          <w:p w14:paraId="2580779B" w14:textId="6ADB5A32" w:rsidR="00DB3BE8" w:rsidRPr="00186009" w:rsidRDefault="007E650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eat and informational home page and the purpose is clear however the name seems to just be the person’s name</w:t>
            </w:r>
          </w:p>
        </w:tc>
        <w:tc>
          <w:tcPr>
            <w:tcW w:w="2076" w:type="dxa"/>
          </w:tcPr>
          <w:p w14:paraId="4C793F6A" w14:textId="3E89D15D" w:rsidR="00DB3BE8" w:rsidRPr="00186009" w:rsidRDefault="007E650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551" w:type="dxa"/>
          </w:tcPr>
          <w:p w14:paraId="628291A2" w14:textId="6EA1B50A" w:rsidR="00DB3BE8" w:rsidRPr="00186009" w:rsidRDefault="007E650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ive a website name if needed</w:t>
            </w:r>
          </w:p>
        </w:tc>
      </w:tr>
      <w:tr w:rsidR="00DB3BE8" w:rsidRPr="00186009" w14:paraId="25748BAC" w14:textId="77777777">
        <w:tc>
          <w:tcPr>
            <w:tcW w:w="2008" w:type="dxa"/>
          </w:tcPr>
          <w:p w14:paraId="6A19ACC2" w14:textId="77777777" w:rsidR="00DB3BE8" w:rsidRPr="00186009" w:rsidRDefault="008766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6009">
              <w:rPr>
                <w:rFonts w:ascii="Times New Roman" w:hAnsi="Times New Roman" w:cs="Times New Roman"/>
                <w:sz w:val="24"/>
                <w:szCs w:val="24"/>
              </w:rPr>
              <w:t>Adequate whitespace in each page</w:t>
            </w:r>
          </w:p>
        </w:tc>
        <w:tc>
          <w:tcPr>
            <w:tcW w:w="2715" w:type="dxa"/>
          </w:tcPr>
          <w:p w14:paraId="76058B3B" w14:textId="528A20D2" w:rsidR="00DB3BE8" w:rsidRPr="00186009" w:rsidRDefault="007E650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“whitespace” between paragraphs and content allows it to be very readable.</w:t>
            </w:r>
          </w:p>
        </w:tc>
        <w:tc>
          <w:tcPr>
            <w:tcW w:w="2076" w:type="dxa"/>
          </w:tcPr>
          <w:p w14:paraId="4DBB40D5" w14:textId="1819ECF7" w:rsidR="00DB3BE8" w:rsidRPr="00186009" w:rsidRDefault="007E650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551" w:type="dxa"/>
          </w:tcPr>
          <w:p w14:paraId="23B30286" w14:textId="6E964056" w:rsidR="00DB3BE8" w:rsidRPr="00186009" w:rsidRDefault="007E650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ybe dull background image incase someone has a hard time reading however looks great.</w:t>
            </w:r>
          </w:p>
        </w:tc>
      </w:tr>
      <w:tr w:rsidR="00DB3BE8" w:rsidRPr="00186009" w14:paraId="272B7D74" w14:textId="77777777">
        <w:tc>
          <w:tcPr>
            <w:tcW w:w="2008" w:type="dxa"/>
          </w:tcPr>
          <w:p w14:paraId="031F19C8" w14:textId="77777777" w:rsidR="00DB3BE8" w:rsidRPr="00186009" w:rsidRDefault="008766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6009">
              <w:rPr>
                <w:rFonts w:ascii="Times New Roman" w:hAnsi="Times New Roman" w:cs="Times New Roman"/>
                <w:sz w:val="24"/>
                <w:szCs w:val="24"/>
              </w:rPr>
              <w:t>Page length and width</w:t>
            </w:r>
          </w:p>
        </w:tc>
        <w:tc>
          <w:tcPr>
            <w:tcW w:w="2715" w:type="dxa"/>
          </w:tcPr>
          <w:p w14:paraId="5B2CCE65" w14:textId="31E63BF0" w:rsidR="00DB3BE8" w:rsidRPr="00186009" w:rsidRDefault="007E650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age length and width are good </w:t>
            </w:r>
          </w:p>
        </w:tc>
        <w:tc>
          <w:tcPr>
            <w:tcW w:w="2076" w:type="dxa"/>
          </w:tcPr>
          <w:p w14:paraId="60F6D022" w14:textId="6896238D" w:rsidR="00DB3BE8" w:rsidRPr="00186009" w:rsidRDefault="007E650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551" w:type="dxa"/>
          </w:tcPr>
          <w:p w14:paraId="779B9837" w14:textId="01B368E0" w:rsidR="00DB3BE8" w:rsidRPr="00186009" w:rsidRDefault="007E650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ive the left and right edges a slight margin maybe</w:t>
            </w:r>
          </w:p>
        </w:tc>
      </w:tr>
      <w:tr w:rsidR="00DB3BE8" w:rsidRPr="00186009" w14:paraId="3D143C71" w14:textId="77777777">
        <w:tc>
          <w:tcPr>
            <w:tcW w:w="2008" w:type="dxa"/>
          </w:tcPr>
          <w:p w14:paraId="4A788E33" w14:textId="77777777" w:rsidR="00DB3BE8" w:rsidRPr="00186009" w:rsidRDefault="0036497A" w:rsidP="003649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6009">
              <w:rPr>
                <w:rFonts w:ascii="Times New Roman" w:hAnsi="Times New Roman" w:cs="Times New Roman"/>
                <w:sz w:val="24"/>
                <w:szCs w:val="24"/>
              </w:rPr>
              <w:t>Images of the webpages</w:t>
            </w:r>
            <w:r w:rsidR="008766FA" w:rsidRPr="0018600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715" w:type="dxa"/>
          </w:tcPr>
          <w:p w14:paraId="0DF42A2D" w14:textId="29AFCDCD" w:rsidR="00DB3BE8" w:rsidRPr="00186009" w:rsidRDefault="007E650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mages are clear and good sizes</w:t>
            </w:r>
          </w:p>
        </w:tc>
        <w:tc>
          <w:tcPr>
            <w:tcW w:w="2076" w:type="dxa"/>
          </w:tcPr>
          <w:p w14:paraId="6B02A62F" w14:textId="58770C5C" w:rsidR="00DB3BE8" w:rsidRPr="00186009" w:rsidRDefault="007E650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551" w:type="dxa"/>
          </w:tcPr>
          <w:p w14:paraId="5FAE4EDC" w14:textId="5921D3F6" w:rsidR="00DB3BE8" w:rsidRPr="00186009" w:rsidRDefault="007E650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d more images to other pages as needed</w:t>
            </w:r>
          </w:p>
        </w:tc>
      </w:tr>
      <w:tr w:rsidR="00E27210" w:rsidRPr="00186009" w14:paraId="4E021AB6" w14:textId="77777777">
        <w:tc>
          <w:tcPr>
            <w:tcW w:w="2008" w:type="dxa"/>
          </w:tcPr>
          <w:p w14:paraId="4C5F91D1" w14:textId="77777777" w:rsidR="00E27210" w:rsidRPr="00186009" w:rsidRDefault="00E27210" w:rsidP="00E272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6009">
              <w:rPr>
                <w:rFonts w:ascii="Times New Roman" w:hAnsi="Times New Roman" w:cs="Times New Roman"/>
                <w:sz w:val="24"/>
                <w:szCs w:val="24"/>
              </w:rPr>
              <w:t>Color contrast and color style consistent across the webpages</w:t>
            </w:r>
          </w:p>
        </w:tc>
        <w:tc>
          <w:tcPr>
            <w:tcW w:w="2715" w:type="dxa"/>
          </w:tcPr>
          <w:p w14:paraId="0969E5CE" w14:textId="379878B5" w:rsidR="00E27210" w:rsidRPr="00186009" w:rsidRDefault="007E650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trast and style are the same on all pages and looks very good</w:t>
            </w:r>
          </w:p>
        </w:tc>
        <w:tc>
          <w:tcPr>
            <w:tcW w:w="2076" w:type="dxa"/>
          </w:tcPr>
          <w:p w14:paraId="3EA1D25F" w14:textId="7615888C" w:rsidR="00E27210" w:rsidRPr="00186009" w:rsidRDefault="007E650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551" w:type="dxa"/>
          </w:tcPr>
          <w:p w14:paraId="61106BBD" w14:textId="79529176" w:rsidR="00E27210" w:rsidRPr="00186009" w:rsidRDefault="0068097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rks well as is</w:t>
            </w:r>
          </w:p>
        </w:tc>
      </w:tr>
      <w:tr w:rsidR="00DB3BE8" w:rsidRPr="00186009" w14:paraId="4FC9A883" w14:textId="77777777">
        <w:tc>
          <w:tcPr>
            <w:tcW w:w="2008" w:type="dxa"/>
          </w:tcPr>
          <w:p w14:paraId="41C784EB" w14:textId="77777777" w:rsidR="00DB3BE8" w:rsidRPr="00186009" w:rsidRDefault="008766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6009">
              <w:rPr>
                <w:rFonts w:ascii="Times New Roman" w:hAnsi="Times New Roman" w:cs="Times New Roman"/>
                <w:sz w:val="24"/>
                <w:szCs w:val="24"/>
              </w:rPr>
              <w:t>Follow web writing guidelines including consistency of text formatting across pages</w:t>
            </w:r>
          </w:p>
        </w:tc>
        <w:tc>
          <w:tcPr>
            <w:tcW w:w="2715" w:type="dxa"/>
          </w:tcPr>
          <w:p w14:paraId="1E430C2E" w14:textId="514603AB" w:rsidR="00DB3BE8" w:rsidRPr="00186009" w:rsidRDefault="0068097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llows guidelines well and formatted well</w:t>
            </w:r>
          </w:p>
        </w:tc>
        <w:tc>
          <w:tcPr>
            <w:tcW w:w="2076" w:type="dxa"/>
          </w:tcPr>
          <w:p w14:paraId="0D370E44" w14:textId="06078653" w:rsidR="00DB3BE8" w:rsidRPr="00186009" w:rsidRDefault="0068097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551" w:type="dxa"/>
          </w:tcPr>
          <w:p w14:paraId="142AFA1B" w14:textId="3A6F23F6" w:rsidR="00DB3BE8" w:rsidRPr="00186009" w:rsidRDefault="0068097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sure what to improve in this</w:t>
            </w:r>
          </w:p>
        </w:tc>
      </w:tr>
      <w:tr w:rsidR="00DB3BE8" w:rsidRPr="00186009" w14:paraId="361C1696" w14:textId="77777777">
        <w:tc>
          <w:tcPr>
            <w:tcW w:w="2008" w:type="dxa"/>
          </w:tcPr>
          <w:p w14:paraId="0652871B" w14:textId="77777777" w:rsidR="00DB3BE8" w:rsidRPr="00186009" w:rsidRDefault="008766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6009">
              <w:rPr>
                <w:rFonts w:ascii="Times New Roman" w:hAnsi="Times New Roman" w:cs="Times New Roman"/>
                <w:sz w:val="24"/>
                <w:szCs w:val="24"/>
              </w:rPr>
              <w:t xml:space="preserve">Navigation system including functionality of </w:t>
            </w:r>
            <w:r w:rsidRPr="00186009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the links and their locations</w:t>
            </w:r>
          </w:p>
        </w:tc>
        <w:tc>
          <w:tcPr>
            <w:tcW w:w="2715" w:type="dxa"/>
          </w:tcPr>
          <w:p w14:paraId="2715BE4C" w14:textId="770F79F3" w:rsidR="00DB3BE8" w:rsidRPr="00186009" w:rsidRDefault="0068097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All functions properly and makes it easy to navigate</w:t>
            </w:r>
          </w:p>
        </w:tc>
        <w:tc>
          <w:tcPr>
            <w:tcW w:w="2076" w:type="dxa"/>
          </w:tcPr>
          <w:p w14:paraId="083238E3" w14:textId="27C64F86" w:rsidR="00DB3BE8" w:rsidRPr="00186009" w:rsidRDefault="0068097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heading=h.yifx8po4xbqc" w:colFirst="0" w:colLast="0"/>
            <w:bookmarkEnd w:id="0"/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551" w:type="dxa"/>
          </w:tcPr>
          <w:p w14:paraId="09BD16B0" w14:textId="0B0F0DE2" w:rsidR="00DB3BE8" w:rsidRPr="00186009" w:rsidRDefault="0068097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tentially add a way to visually see on the navigation bar which page is selected</w:t>
            </w:r>
          </w:p>
        </w:tc>
      </w:tr>
      <w:tr w:rsidR="00DB3BE8" w:rsidRPr="00186009" w14:paraId="324AC877" w14:textId="77777777">
        <w:tc>
          <w:tcPr>
            <w:tcW w:w="2008" w:type="dxa"/>
          </w:tcPr>
          <w:p w14:paraId="6E9B3841" w14:textId="77777777" w:rsidR="00DB3BE8" w:rsidRPr="00186009" w:rsidRDefault="008766FA" w:rsidP="003649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6009">
              <w:rPr>
                <w:rFonts w:ascii="Times New Roman" w:hAnsi="Times New Roman" w:cs="Times New Roman"/>
                <w:sz w:val="24"/>
                <w:szCs w:val="24"/>
              </w:rPr>
              <w:t xml:space="preserve">Relevance </w:t>
            </w:r>
            <w:r w:rsidR="0036497A" w:rsidRPr="00186009">
              <w:rPr>
                <w:rFonts w:ascii="Times New Roman" w:hAnsi="Times New Roman" w:cs="Times New Roman"/>
                <w:sz w:val="24"/>
                <w:szCs w:val="24"/>
              </w:rPr>
              <w:t xml:space="preserve">of the information, </w:t>
            </w:r>
            <w:r w:rsidRPr="00186009">
              <w:rPr>
                <w:rFonts w:ascii="Times New Roman" w:hAnsi="Times New Roman" w:cs="Times New Roman"/>
                <w:sz w:val="24"/>
                <w:szCs w:val="24"/>
              </w:rPr>
              <w:t xml:space="preserve">and </w:t>
            </w:r>
            <w:r w:rsidR="0036497A" w:rsidRPr="00186009">
              <w:rPr>
                <w:rFonts w:ascii="Times New Roman" w:hAnsi="Times New Roman" w:cs="Times New Roman"/>
                <w:sz w:val="24"/>
                <w:szCs w:val="24"/>
              </w:rPr>
              <w:t>Organization/layout of each page</w:t>
            </w:r>
          </w:p>
        </w:tc>
        <w:tc>
          <w:tcPr>
            <w:tcW w:w="2715" w:type="dxa"/>
          </w:tcPr>
          <w:p w14:paraId="53CA058E" w14:textId="11E02927" w:rsidR="00DB3BE8" w:rsidRPr="00186009" w:rsidRDefault="0068097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formation is all relevant and the layouts of the pages work well</w:t>
            </w:r>
          </w:p>
        </w:tc>
        <w:tc>
          <w:tcPr>
            <w:tcW w:w="2076" w:type="dxa"/>
          </w:tcPr>
          <w:p w14:paraId="084400D1" w14:textId="5F977EBB" w:rsidR="00DB3BE8" w:rsidRPr="00186009" w:rsidRDefault="0068097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551" w:type="dxa"/>
          </w:tcPr>
          <w:p w14:paraId="33DFF871" w14:textId="5CE546B6" w:rsidR="00DB3BE8" w:rsidRPr="00186009" w:rsidRDefault="005424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d more as you develop the project and keep it relevant to the pages</w:t>
            </w:r>
          </w:p>
        </w:tc>
      </w:tr>
      <w:tr w:rsidR="00DB3BE8" w:rsidRPr="00186009" w14:paraId="64DDAE58" w14:textId="77777777">
        <w:tc>
          <w:tcPr>
            <w:tcW w:w="2008" w:type="dxa"/>
          </w:tcPr>
          <w:p w14:paraId="79F946A8" w14:textId="77777777" w:rsidR="00DB3BE8" w:rsidRPr="00186009" w:rsidRDefault="008766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6009">
              <w:rPr>
                <w:rFonts w:ascii="Times New Roman" w:hAnsi="Times New Roman" w:cs="Times New Roman"/>
                <w:sz w:val="24"/>
                <w:szCs w:val="24"/>
              </w:rPr>
              <w:t>Alignment and proximity of items</w:t>
            </w:r>
          </w:p>
        </w:tc>
        <w:tc>
          <w:tcPr>
            <w:tcW w:w="2715" w:type="dxa"/>
          </w:tcPr>
          <w:p w14:paraId="6B189B88" w14:textId="4161A6F7" w:rsidR="00DB3BE8" w:rsidRPr="00186009" w:rsidRDefault="0068097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ignment looks good and spacing is far enough but not too far</w:t>
            </w:r>
          </w:p>
        </w:tc>
        <w:tc>
          <w:tcPr>
            <w:tcW w:w="2076" w:type="dxa"/>
          </w:tcPr>
          <w:p w14:paraId="2A139E07" w14:textId="5A4F1EAE" w:rsidR="00DB3BE8" w:rsidRPr="00186009" w:rsidRDefault="0068097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551" w:type="dxa"/>
          </w:tcPr>
          <w:p w14:paraId="4DA2427E" w14:textId="572A14E5" w:rsidR="00DB3BE8" w:rsidRPr="00186009" w:rsidRDefault="0068097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kes it easy to read</w:t>
            </w:r>
          </w:p>
        </w:tc>
      </w:tr>
      <w:tr w:rsidR="00DB3BE8" w:rsidRPr="00186009" w14:paraId="6EF5E94C" w14:textId="77777777">
        <w:tc>
          <w:tcPr>
            <w:tcW w:w="2008" w:type="dxa"/>
          </w:tcPr>
          <w:p w14:paraId="27764641" w14:textId="77777777" w:rsidR="00DB3BE8" w:rsidRPr="00186009" w:rsidRDefault="003649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6009">
              <w:rPr>
                <w:rFonts w:ascii="Times New Roman" w:hAnsi="Times New Roman" w:cs="Times New Roman"/>
                <w:sz w:val="24"/>
                <w:szCs w:val="24"/>
              </w:rPr>
              <w:t>User engagement</w:t>
            </w:r>
          </w:p>
        </w:tc>
        <w:tc>
          <w:tcPr>
            <w:tcW w:w="2715" w:type="dxa"/>
          </w:tcPr>
          <w:p w14:paraId="7F71EEBF" w14:textId="3D55BFBF" w:rsidR="00DB3BE8" w:rsidRPr="00186009" w:rsidRDefault="0068097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ngages user by asking user to input information to contact</w:t>
            </w:r>
          </w:p>
        </w:tc>
        <w:tc>
          <w:tcPr>
            <w:tcW w:w="2076" w:type="dxa"/>
          </w:tcPr>
          <w:p w14:paraId="50E10BFF" w14:textId="1DA9DB2E" w:rsidR="00DB3BE8" w:rsidRPr="00186009" w:rsidRDefault="0068097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551" w:type="dxa"/>
          </w:tcPr>
          <w:p w14:paraId="64962427" w14:textId="0CF897CA" w:rsidR="00DB3BE8" w:rsidRPr="00186009" w:rsidRDefault="0068097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d another page potentially with more user inputs</w:t>
            </w:r>
          </w:p>
        </w:tc>
      </w:tr>
      <w:tr w:rsidR="00DB3BE8" w:rsidRPr="00186009" w14:paraId="51618FE2" w14:textId="77777777">
        <w:tc>
          <w:tcPr>
            <w:tcW w:w="2008" w:type="dxa"/>
          </w:tcPr>
          <w:p w14:paraId="6B03EF7C" w14:textId="77777777" w:rsidR="00DB3BE8" w:rsidRPr="00186009" w:rsidRDefault="0036497A" w:rsidP="003649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6009">
              <w:rPr>
                <w:rFonts w:ascii="Times New Roman" w:hAnsi="Times New Roman" w:cs="Times New Roman"/>
                <w:sz w:val="24"/>
                <w:szCs w:val="24"/>
              </w:rPr>
              <w:t xml:space="preserve">Usability </w:t>
            </w:r>
          </w:p>
        </w:tc>
        <w:tc>
          <w:tcPr>
            <w:tcW w:w="2715" w:type="dxa"/>
          </w:tcPr>
          <w:p w14:paraId="11075106" w14:textId="00398299" w:rsidR="00DB3BE8" w:rsidRPr="00186009" w:rsidRDefault="0068097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asy to use and navigate</w:t>
            </w:r>
          </w:p>
        </w:tc>
        <w:tc>
          <w:tcPr>
            <w:tcW w:w="2076" w:type="dxa"/>
          </w:tcPr>
          <w:p w14:paraId="60BC1916" w14:textId="3953C52E" w:rsidR="00DB3BE8" w:rsidRPr="00186009" w:rsidRDefault="0068097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551" w:type="dxa"/>
          </w:tcPr>
          <w:p w14:paraId="2B1B4CE4" w14:textId="77777777" w:rsidR="00DB3BE8" w:rsidRPr="00186009" w:rsidRDefault="00DB3B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B3BE8" w:rsidRPr="00186009" w14:paraId="2C7ABC46" w14:textId="77777777">
        <w:tc>
          <w:tcPr>
            <w:tcW w:w="2008" w:type="dxa"/>
          </w:tcPr>
          <w:p w14:paraId="26D9AEC4" w14:textId="77777777" w:rsidR="00DB3BE8" w:rsidRPr="00186009" w:rsidRDefault="008766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6009">
              <w:rPr>
                <w:rFonts w:ascii="Times New Roman" w:hAnsi="Times New Roman" w:cs="Times New Roman"/>
                <w:sz w:val="24"/>
                <w:szCs w:val="24"/>
              </w:rPr>
              <w:t>Works on different browsers like Google Chrome, Mozilla, Safari</w:t>
            </w:r>
          </w:p>
        </w:tc>
        <w:tc>
          <w:tcPr>
            <w:tcW w:w="2715" w:type="dxa"/>
          </w:tcPr>
          <w:p w14:paraId="08124AA1" w14:textId="55D504E4" w:rsidR="00DB3BE8" w:rsidRPr="00186009" w:rsidRDefault="0068097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rks on all browsers</w:t>
            </w:r>
          </w:p>
        </w:tc>
        <w:tc>
          <w:tcPr>
            <w:tcW w:w="2076" w:type="dxa"/>
          </w:tcPr>
          <w:p w14:paraId="40C5C985" w14:textId="682971C6" w:rsidR="00DB3BE8" w:rsidRPr="00186009" w:rsidRDefault="0068097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551" w:type="dxa"/>
          </w:tcPr>
          <w:p w14:paraId="7ED0D4A5" w14:textId="799155F5" w:rsidR="00DB3BE8" w:rsidRPr="00186009" w:rsidRDefault="0068097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ybe not so mobile friendly</w:t>
            </w:r>
          </w:p>
        </w:tc>
      </w:tr>
      <w:tr w:rsidR="00DB3BE8" w:rsidRPr="00186009" w14:paraId="2899231E" w14:textId="77777777">
        <w:tc>
          <w:tcPr>
            <w:tcW w:w="2008" w:type="dxa"/>
          </w:tcPr>
          <w:p w14:paraId="7B95867E" w14:textId="77777777" w:rsidR="00DB3BE8" w:rsidRPr="00186009" w:rsidRDefault="003649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86009">
              <w:rPr>
                <w:rFonts w:ascii="Times New Roman" w:hAnsi="Times New Roman" w:cs="Times New Roman"/>
                <w:sz w:val="24"/>
                <w:szCs w:val="24"/>
              </w:rPr>
              <w:t>Anything you want to add __________</w:t>
            </w:r>
          </w:p>
        </w:tc>
        <w:tc>
          <w:tcPr>
            <w:tcW w:w="2715" w:type="dxa"/>
          </w:tcPr>
          <w:p w14:paraId="32559167" w14:textId="77777777" w:rsidR="00DB3BE8" w:rsidRPr="00186009" w:rsidRDefault="00DB3B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6" w:type="dxa"/>
          </w:tcPr>
          <w:p w14:paraId="17B7D930" w14:textId="77777777" w:rsidR="00DB3BE8" w:rsidRPr="00186009" w:rsidRDefault="00DB3B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</w:tcPr>
          <w:p w14:paraId="0313C5D5" w14:textId="77777777" w:rsidR="00DB3BE8" w:rsidRPr="00186009" w:rsidRDefault="00DB3B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5E50C39" w14:textId="77777777" w:rsidR="00DB3BE8" w:rsidRPr="00186009" w:rsidRDefault="00DB3BE8">
      <w:pPr>
        <w:rPr>
          <w:rFonts w:ascii="Times New Roman" w:hAnsi="Times New Roman" w:cs="Times New Roman"/>
          <w:sz w:val="24"/>
          <w:szCs w:val="24"/>
        </w:rPr>
      </w:pPr>
    </w:p>
    <w:sectPr w:rsidR="00DB3BE8" w:rsidRPr="00186009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4A1F5C"/>
    <w:multiLevelType w:val="hybridMultilevel"/>
    <w:tmpl w:val="C90C50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wNLY0NjA3szQ2NTFX0lEKTi0uzszPAykwrAUA4tnkjCwAAAA="/>
  </w:docVars>
  <w:rsids>
    <w:rsidRoot w:val="00DB3BE8"/>
    <w:rsid w:val="001537D0"/>
    <w:rsid w:val="00186009"/>
    <w:rsid w:val="001D1130"/>
    <w:rsid w:val="003010DF"/>
    <w:rsid w:val="0036497A"/>
    <w:rsid w:val="004C6379"/>
    <w:rsid w:val="004F0E53"/>
    <w:rsid w:val="00512F28"/>
    <w:rsid w:val="005424BD"/>
    <w:rsid w:val="00576FE4"/>
    <w:rsid w:val="00624671"/>
    <w:rsid w:val="0068097B"/>
    <w:rsid w:val="007E650E"/>
    <w:rsid w:val="008549A2"/>
    <w:rsid w:val="008766FA"/>
    <w:rsid w:val="00946310"/>
    <w:rsid w:val="00A51A08"/>
    <w:rsid w:val="00AB4F10"/>
    <w:rsid w:val="00C57E3E"/>
    <w:rsid w:val="00DB3BE8"/>
    <w:rsid w:val="00E27210"/>
    <w:rsid w:val="00EE6B7C"/>
    <w:rsid w:val="00F309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D478B4"/>
  <w15:docId w15:val="{FD40B39A-173B-4D86-B0F4-5EBA57B15B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39"/>
    <w:rsid w:val="001F2E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2467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467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46310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12F28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F3095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kqXfhNoZ2CyPY2QhkRjp+K/E8sA==">AMUW2mXrMvSDOpFqFP2iZs3WcpYwlyG4E8Aagw1HpcBhxn4SWgW9W/zs7MtFIJqlI3MpaA4fUFcEmTnLf5LouvDLZOh0XfB0jLG3Rq2eClZSLHhonF/SoyVhHbugyF3AACCOvHIEEIs8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B2346FC2-94AA-4D32-BE8C-1E075D4F1E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4</TotalTime>
  <Pages>3</Pages>
  <Words>572</Words>
  <Characters>326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C Charlotte</Company>
  <LinksUpToDate>false</LinksUpToDate>
  <CharactersWithSpaces>3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su, Debarati</dc:creator>
  <cp:lastModifiedBy>Landon Leigh</cp:lastModifiedBy>
  <cp:revision>13</cp:revision>
  <cp:lastPrinted>2019-09-03T20:12:00Z</cp:lastPrinted>
  <dcterms:created xsi:type="dcterms:W3CDTF">2019-10-08T19:16:00Z</dcterms:created>
  <dcterms:modified xsi:type="dcterms:W3CDTF">2020-11-09T21:20:00Z</dcterms:modified>
</cp:coreProperties>
</file>